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[༡༨༠བ]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5e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9Z</dcterms:created>
  <dcterms:modified xsi:type="dcterms:W3CDTF">2017-05-05T09:32:09Z</dcterms:modified>
</cp:coreProperties>
</file>